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28513" w14:textId="77777777" w:rsidR="00734CC0" w:rsidRPr="00734CC0" w:rsidRDefault="00734CC0" w:rsidP="004C5CDE">
      <w:pPr>
        <w:rPr>
          <w:rFonts w:ascii="Times New Roman" w:hAnsi="Times New Roman" w:cs="Times New Roman"/>
        </w:rPr>
      </w:pPr>
    </w:p>
    <w:tbl>
      <w:tblPr>
        <w:tblStyle w:val="TabloKlavuzu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238"/>
        <w:gridCol w:w="1030"/>
        <w:gridCol w:w="993"/>
        <w:gridCol w:w="1134"/>
        <w:gridCol w:w="1134"/>
        <w:gridCol w:w="1134"/>
        <w:gridCol w:w="1134"/>
        <w:gridCol w:w="1134"/>
        <w:gridCol w:w="1417"/>
      </w:tblGrid>
      <w:tr w:rsidR="00C04DE5" w:rsidRPr="00AD6CE4" w14:paraId="39E3B345" w14:textId="77777777" w:rsidTr="00AD6CE4">
        <w:trPr>
          <w:trHeight w:val="533"/>
        </w:trPr>
        <w:tc>
          <w:tcPr>
            <w:tcW w:w="6663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431B8327" w14:textId="56312CCC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spacing w:before="120"/>
              <w:jc w:val="both"/>
              <w:rPr>
                <w:rFonts w:cs="Times New Roman"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 xml:space="preserve">Öğretim Elemanı:    </w:t>
            </w:r>
            <w:r w:rsidRPr="00AD6CE4">
              <w:rPr>
                <w:rFonts w:cs="Times New Roman"/>
                <w:i/>
                <w:sz w:val="20"/>
                <w:szCs w:val="20"/>
              </w:rPr>
              <w:tab/>
            </w:r>
            <w:r w:rsidRPr="00AD6CE4">
              <w:rPr>
                <w:rFonts w:cs="Times New Roman"/>
                <w:i/>
                <w:sz w:val="20"/>
                <w:szCs w:val="20"/>
              </w:rPr>
              <w:tab/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11835167" w14:textId="0E2BB504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rPr>
                <w:rFonts w:cs="Times New Roman"/>
                <w:b/>
                <w:bCs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bCs/>
                <w:i/>
                <w:sz w:val="20"/>
                <w:szCs w:val="20"/>
              </w:rPr>
              <w:t>Derslik Adı:</w:t>
            </w:r>
          </w:p>
          <w:p w14:paraId="75D694E9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rPr>
                <w:rFonts w:cs="Times New Roman"/>
                <w:b/>
                <w:bCs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bCs/>
                <w:i/>
                <w:sz w:val="20"/>
                <w:szCs w:val="20"/>
              </w:rPr>
              <w:tab/>
            </w:r>
          </w:p>
          <w:p w14:paraId="441BAD33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rPr>
                <w:rFonts w:cs="Times New Roman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4D04F6C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18"/>
                <w:szCs w:val="18"/>
              </w:rPr>
            </w:pPr>
            <w:r w:rsidRPr="00AD6CE4">
              <w:rPr>
                <w:rFonts w:cs="Times New Roman"/>
                <w:b/>
                <w:i/>
                <w:sz w:val="18"/>
                <w:szCs w:val="18"/>
              </w:rPr>
              <w:t xml:space="preserve">Sınav Tarihi: </w:t>
            </w:r>
          </w:p>
          <w:p w14:paraId="7683D087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i/>
                <w:sz w:val="18"/>
                <w:szCs w:val="18"/>
                <w:u w:val="single"/>
              </w:rPr>
            </w:pPr>
          </w:p>
        </w:tc>
      </w:tr>
      <w:tr w:rsidR="00C04DE5" w:rsidRPr="00AD6CE4" w14:paraId="17452D2D" w14:textId="77777777" w:rsidTr="00AD6CE4">
        <w:trPr>
          <w:trHeight w:val="446"/>
        </w:trPr>
        <w:tc>
          <w:tcPr>
            <w:tcW w:w="6663" w:type="dxa"/>
            <w:gridSpan w:val="6"/>
            <w:tcBorders>
              <w:left w:val="single" w:sz="6" w:space="0" w:color="auto"/>
            </w:tcBorders>
          </w:tcPr>
          <w:p w14:paraId="7DBC2732" w14:textId="0D3BC1E1" w:rsidR="00C04DE5" w:rsidRPr="00AD6CE4" w:rsidRDefault="00C04DE5" w:rsidP="00C04DE5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spacing w:before="120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 xml:space="preserve">Öğrenci Adı Soyadı: </w:t>
            </w:r>
          </w:p>
        </w:tc>
        <w:tc>
          <w:tcPr>
            <w:tcW w:w="2268" w:type="dxa"/>
            <w:gridSpan w:val="2"/>
            <w:vMerge w:val="restart"/>
          </w:tcPr>
          <w:p w14:paraId="363894FD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rPr>
                <w:rFonts w:cs="Times New Roman"/>
                <w:b/>
                <w:bCs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bCs/>
                <w:i/>
                <w:sz w:val="20"/>
                <w:szCs w:val="20"/>
              </w:rPr>
              <w:t>İmza:</w:t>
            </w:r>
          </w:p>
        </w:tc>
        <w:tc>
          <w:tcPr>
            <w:tcW w:w="1417" w:type="dxa"/>
            <w:vMerge w:val="restart"/>
            <w:tcBorders>
              <w:right w:val="single" w:sz="6" w:space="0" w:color="auto"/>
            </w:tcBorders>
          </w:tcPr>
          <w:p w14:paraId="33B87013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18"/>
                <w:szCs w:val="18"/>
              </w:rPr>
            </w:pPr>
            <w:r w:rsidRPr="00AD6CE4">
              <w:rPr>
                <w:rFonts w:cs="Times New Roman"/>
                <w:b/>
                <w:i/>
                <w:sz w:val="18"/>
                <w:szCs w:val="18"/>
              </w:rPr>
              <w:t>Sınav Süresi:</w:t>
            </w:r>
          </w:p>
          <w:p w14:paraId="45B04B4A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18"/>
                <w:szCs w:val="18"/>
              </w:rPr>
            </w:pPr>
          </w:p>
        </w:tc>
      </w:tr>
      <w:tr w:rsidR="00C04DE5" w:rsidRPr="00AD6CE4" w14:paraId="077C01A6" w14:textId="77777777" w:rsidTr="00AD6CE4">
        <w:trPr>
          <w:trHeight w:val="348"/>
        </w:trPr>
        <w:tc>
          <w:tcPr>
            <w:tcW w:w="6663" w:type="dxa"/>
            <w:gridSpan w:val="6"/>
            <w:tcBorders>
              <w:left w:val="single" w:sz="6" w:space="0" w:color="auto"/>
              <w:bottom w:val="single" w:sz="6" w:space="0" w:color="auto"/>
            </w:tcBorders>
          </w:tcPr>
          <w:p w14:paraId="0DB984A7" w14:textId="48898F2F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spacing w:before="120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Öğrenci No:</w:t>
            </w:r>
          </w:p>
        </w:tc>
        <w:tc>
          <w:tcPr>
            <w:tcW w:w="2268" w:type="dxa"/>
            <w:gridSpan w:val="2"/>
            <w:vMerge/>
            <w:tcBorders>
              <w:bottom w:val="single" w:sz="6" w:space="0" w:color="auto"/>
            </w:tcBorders>
          </w:tcPr>
          <w:p w14:paraId="2122B065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rPr>
                <w:rFonts w:cs="Times New Roman"/>
                <w:i/>
                <w:sz w:val="20"/>
                <w:szCs w:val="20"/>
              </w:rPr>
            </w:pPr>
          </w:p>
        </w:tc>
        <w:tc>
          <w:tcPr>
            <w:tcW w:w="1417" w:type="dxa"/>
            <w:vMerge/>
            <w:tcBorders>
              <w:bottom w:val="single" w:sz="6" w:space="0" w:color="auto"/>
              <w:right w:val="single" w:sz="6" w:space="0" w:color="auto"/>
            </w:tcBorders>
          </w:tcPr>
          <w:p w14:paraId="4AD5CF3C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18"/>
                <w:szCs w:val="18"/>
              </w:rPr>
            </w:pPr>
          </w:p>
        </w:tc>
      </w:tr>
      <w:tr w:rsidR="00CE2750" w:rsidRPr="00AD6CE4" w14:paraId="6D2208CC" w14:textId="77777777" w:rsidTr="00AD6CE4">
        <w:tc>
          <w:tcPr>
            <w:tcW w:w="1238" w:type="dxa"/>
            <w:tcBorders>
              <w:top w:val="single" w:sz="6" w:space="0" w:color="auto"/>
              <w:left w:val="single" w:sz="6" w:space="0" w:color="auto"/>
            </w:tcBorders>
          </w:tcPr>
          <w:p w14:paraId="53E2E246" w14:textId="77777777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Öğrenme Çıktıları</w:t>
            </w:r>
          </w:p>
        </w:tc>
        <w:tc>
          <w:tcPr>
            <w:tcW w:w="1030" w:type="dxa"/>
            <w:tcBorders>
              <w:top w:val="single" w:sz="6" w:space="0" w:color="auto"/>
            </w:tcBorders>
          </w:tcPr>
          <w:p w14:paraId="420F89D8" w14:textId="77777777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6" w:space="0" w:color="auto"/>
            </w:tcBorders>
          </w:tcPr>
          <w:p w14:paraId="69280B51" w14:textId="77777777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40471930" w14:textId="77777777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029E1C76" w14:textId="77777777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06B67C10" w14:textId="77777777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21C23733" w14:textId="77777777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6</w:t>
            </w: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68306E2A" w14:textId="06557D2F" w:rsidR="00CE2750" w:rsidRPr="00AD6CE4" w:rsidRDefault="00CE2750" w:rsidP="00CE2750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 xml:space="preserve">7 </w:t>
            </w:r>
          </w:p>
        </w:tc>
        <w:tc>
          <w:tcPr>
            <w:tcW w:w="1417" w:type="dxa"/>
            <w:tcBorders>
              <w:top w:val="single" w:sz="6" w:space="0" w:color="auto"/>
              <w:right w:val="single" w:sz="6" w:space="0" w:color="auto"/>
            </w:tcBorders>
          </w:tcPr>
          <w:p w14:paraId="24FF31B1" w14:textId="0DC3D0C9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8</w:t>
            </w:r>
          </w:p>
        </w:tc>
      </w:tr>
      <w:tr w:rsidR="00CE2750" w:rsidRPr="00AD6CE4" w14:paraId="2BDEC90B" w14:textId="77777777" w:rsidTr="00AD6CE4">
        <w:trPr>
          <w:trHeight w:val="347"/>
        </w:trPr>
        <w:tc>
          <w:tcPr>
            <w:tcW w:w="1238" w:type="dxa"/>
            <w:tcBorders>
              <w:left w:val="single" w:sz="6" w:space="0" w:color="auto"/>
              <w:bottom w:val="single" w:sz="6" w:space="0" w:color="auto"/>
            </w:tcBorders>
          </w:tcPr>
          <w:p w14:paraId="4DB86E79" w14:textId="4AFD9943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Sorular</w:t>
            </w:r>
          </w:p>
        </w:tc>
        <w:tc>
          <w:tcPr>
            <w:tcW w:w="1030" w:type="dxa"/>
            <w:tcBorders>
              <w:bottom w:val="single" w:sz="6" w:space="0" w:color="auto"/>
            </w:tcBorders>
            <w:vAlign w:val="center"/>
          </w:tcPr>
          <w:p w14:paraId="3772F53E" w14:textId="1C1FD38A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993" w:type="dxa"/>
            <w:tcBorders>
              <w:bottom w:val="single" w:sz="6" w:space="0" w:color="auto"/>
            </w:tcBorders>
            <w:vAlign w:val="center"/>
          </w:tcPr>
          <w:p w14:paraId="50372AD5" w14:textId="77DE0983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6F730903" w14:textId="1428AF69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2B2DBDEA" w14:textId="4260BC68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14DB7D5F" w14:textId="47772F5C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4365644D" w14:textId="52C76B96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6" w:space="0" w:color="auto"/>
            </w:tcBorders>
            <w:vAlign w:val="center"/>
          </w:tcPr>
          <w:p w14:paraId="7465AA01" w14:textId="1C6B1312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14:paraId="7B37EF28" w14:textId="7DED8743" w:rsidR="00CE2750" w:rsidRPr="00AD6CE4" w:rsidRDefault="00CE275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  <w:tr w:rsidR="00C04DE5" w:rsidRPr="00AD6CE4" w14:paraId="4F8AE6A8" w14:textId="77777777" w:rsidTr="00AD6CE4">
        <w:trPr>
          <w:trHeight w:val="297"/>
        </w:trPr>
        <w:tc>
          <w:tcPr>
            <w:tcW w:w="8931" w:type="dxa"/>
            <w:gridSpan w:val="8"/>
            <w:tcBorders>
              <w:top w:val="single" w:sz="6" w:space="0" w:color="auto"/>
              <w:left w:val="single" w:sz="6" w:space="0" w:color="auto"/>
            </w:tcBorders>
          </w:tcPr>
          <w:p w14:paraId="1CD37A0C" w14:textId="12C19451" w:rsidR="00C04DE5" w:rsidRPr="00AD6CE4" w:rsidRDefault="00AD6CE4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 xml:space="preserve">Soru Puan </w:t>
            </w:r>
            <w:proofErr w:type="spellStart"/>
            <w:r>
              <w:rPr>
                <w:rFonts w:cs="Times New Roman"/>
                <w:b/>
                <w:i/>
                <w:sz w:val="20"/>
                <w:szCs w:val="20"/>
              </w:rPr>
              <w:t>Değerleri</w:t>
            </w:r>
            <w:proofErr w:type="spellEnd"/>
          </w:p>
          <w:p w14:paraId="77FDEA09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16"/>
                <w:szCs w:val="16"/>
              </w:rPr>
            </w:pPr>
            <w:r w:rsidRPr="00AD6CE4">
              <w:rPr>
                <w:rFonts w:cs="Times New Roman"/>
                <w:b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tcBorders>
              <w:top w:val="single" w:sz="6" w:space="0" w:color="auto"/>
              <w:right w:val="single" w:sz="6" w:space="0" w:color="auto"/>
            </w:tcBorders>
          </w:tcPr>
          <w:p w14:paraId="630846A4" w14:textId="0CF6D315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>Toplam Puan</w:t>
            </w:r>
          </w:p>
        </w:tc>
      </w:tr>
      <w:tr w:rsidR="00C04DE5" w:rsidRPr="00AD6CE4" w14:paraId="2B371B1B" w14:textId="77777777" w:rsidTr="00AD6CE4">
        <w:trPr>
          <w:trHeight w:val="539"/>
        </w:trPr>
        <w:tc>
          <w:tcPr>
            <w:tcW w:w="8931" w:type="dxa"/>
            <w:gridSpan w:val="8"/>
            <w:tcBorders>
              <w:left w:val="single" w:sz="6" w:space="0" w:color="auto"/>
              <w:bottom w:val="single" w:sz="6" w:space="0" w:color="auto"/>
            </w:tcBorders>
          </w:tcPr>
          <w:p w14:paraId="43CDCF2F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 xml:space="preserve">1. Soru…. Puan, 2. Soru </w:t>
            </w:r>
            <w:proofErr w:type="gramStart"/>
            <w:r w:rsidRPr="00AD6CE4">
              <w:rPr>
                <w:rFonts w:cs="Times New Roman"/>
                <w:b/>
                <w:i/>
                <w:sz w:val="20"/>
                <w:szCs w:val="20"/>
              </w:rPr>
              <w:t>…..</w:t>
            </w:r>
            <w:proofErr w:type="gramEnd"/>
            <w:r w:rsidRPr="00AD6CE4">
              <w:rPr>
                <w:rFonts w:cs="Times New Roman"/>
                <w:b/>
                <w:i/>
                <w:sz w:val="20"/>
                <w:szCs w:val="20"/>
              </w:rPr>
              <w:t xml:space="preserve"> Puan, 3. Soru </w:t>
            </w:r>
            <w:proofErr w:type="gramStart"/>
            <w:r w:rsidRPr="00AD6CE4">
              <w:rPr>
                <w:rFonts w:cs="Times New Roman"/>
                <w:b/>
                <w:i/>
                <w:sz w:val="20"/>
                <w:szCs w:val="20"/>
              </w:rPr>
              <w:t>…..</w:t>
            </w:r>
            <w:proofErr w:type="gramEnd"/>
            <w:r w:rsidRPr="00AD6CE4">
              <w:rPr>
                <w:rFonts w:cs="Times New Roman"/>
                <w:b/>
                <w:i/>
                <w:sz w:val="20"/>
                <w:szCs w:val="20"/>
              </w:rPr>
              <w:t>Puan……………..</w:t>
            </w:r>
            <w:r w:rsidR="00734CC0" w:rsidRPr="00AD6CE4">
              <w:rPr>
                <w:rFonts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="00734CC0" w:rsidRPr="00AD6CE4">
              <w:rPr>
                <w:rFonts w:cs="Times New Roman"/>
                <w:b/>
                <w:i/>
                <w:sz w:val="20"/>
                <w:szCs w:val="20"/>
              </w:rPr>
              <w:t>veya</w:t>
            </w:r>
            <w:proofErr w:type="spellEnd"/>
          </w:p>
          <w:p w14:paraId="1EBF9625" w14:textId="626BC22E" w:rsidR="00734CC0" w:rsidRPr="00AD6CE4" w:rsidRDefault="00734CC0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rPr>
                <w:rFonts w:cs="Times New Roman"/>
                <w:b/>
                <w:i/>
                <w:sz w:val="20"/>
                <w:szCs w:val="20"/>
              </w:rPr>
            </w:pPr>
            <w:r w:rsidRPr="00AD6CE4">
              <w:rPr>
                <w:rFonts w:cs="Times New Roman"/>
                <w:b/>
                <w:i/>
                <w:sz w:val="20"/>
                <w:szCs w:val="20"/>
              </w:rPr>
              <w:t xml:space="preserve">Her </w:t>
            </w:r>
            <w:proofErr w:type="spellStart"/>
            <w:r w:rsidRPr="00AD6CE4">
              <w:rPr>
                <w:rFonts w:cs="Times New Roman"/>
                <w:b/>
                <w:i/>
                <w:sz w:val="20"/>
                <w:szCs w:val="20"/>
              </w:rPr>
              <w:t>soru</w:t>
            </w:r>
            <w:proofErr w:type="spellEnd"/>
            <w:r w:rsidRPr="00AD6CE4">
              <w:rPr>
                <w:rFonts w:cs="Times New Roman"/>
                <w:b/>
                <w:i/>
                <w:sz w:val="20"/>
                <w:szCs w:val="20"/>
              </w:rPr>
              <w:t xml:space="preserve"> ……. Puan vb.</w:t>
            </w:r>
          </w:p>
        </w:tc>
        <w:tc>
          <w:tcPr>
            <w:tcW w:w="1417" w:type="dxa"/>
            <w:tcBorders>
              <w:bottom w:val="single" w:sz="6" w:space="0" w:color="auto"/>
              <w:right w:val="single" w:sz="6" w:space="0" w:color="auto"/>
            </w:tcBorders>
          </w:tcPr>
          <w:p w14:paraId="36EFDE7C" w14:textId="77777777" w:rsidR="00C04DE5" w:rsidRPr="00AD6CE4" w:rsidRDefault="00C04DE5" w:rsidP="009D248F">
            <w:pPr>
              <w:pStyle w:val="stBilgi"/>
              <w:tabs>
                <w:tab w:val="clear" w:pos="4680"/>
                <w:tab w:val="clear" w:pos="9360"/>
                <w:tab w:val="left" w:pos="1230"/>
                <w:tab w:val="left" w:pos="5580"/>
              </w:tabs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</w:tbl>
    <w:p w14:paraId="0DB420D0" w14:textId="77777777" w:rsidR="00F73D46" w:rsidRPr="00734CC0" w:rsidRDefault="00F73D46" w:rsidP="00F73D46">
      <w:pPr>
        <w:pStyle w:val="stBilgi"/>
        <w:tabs>
          <w:tab w:val="clear" w:pos="4680"/>
          <w:tab w:val="clear" w:pos="9360"/>
          <w:tab w:val="left" w:pos="1230"/>
          <w:tab w:val="left" w:pos="5580"/>
        </w:tabs>
        <w:rPr>
          <w:rFonts w:cs="Times New Roman"/>
          <w:b/>
          <w:i/>
          <w:sz w:val="20"/>
          <w:szCs w:val="20"/>
          <w:u w:val="single"/>
        </w:rPr>
      </w:pPr>
      <w:r w:rsidRPr="00734CC0">
        <w:rPr>
          <w:rFonts w:cs="Times New Roman"/>
          <w:b/>
          <w:i/>
          <w:sz w:val="20"/>
          <w:szCs w:val="20"/>
          <w:u w:val="single"/>
        </w:rPr>
        <w:t>Ders Öğrenme Çıktıları</w:t>
      </w:r>
    </w:p>
    <w:p w14:paraId="525B8B40" w14:textId="77777777" w:rsidR="00F73D46" w:rsidRPr="00734CC0" w:rsidRDefault="00F73D46" w:rsidP="00F73D46">
      <w:pPr>
        <w:pStyle w:val="paragraphrenmekts"/>
      </w:pPr>
      <w:r w:rsidRPr="00734CC0">
        <w:t>1)</w:t>
      </w:r>
    </w:p>
    <w:p w14:paraId="1CF9FF3A" w14:textId="77777777" w:rsidR="00F73D46" w:rsidRPr="00734CC0" w:rsidRDefault="00F73D46" w:rsidP="00F73D46">
      <w:pPr>
        <w:pStyle w:val="paragraphrenmekts"/>
      </w:pPr>
      <w:r w:rsidRPr="00734CC0">
        <w:t>2)</w:t>
      </w:r>
    </w:p>
    <w:p w14:paraId="3DC119E7" w14:textId="77777777" w:rsidR="00F73D46" w:rsidRPr="00734CC0" w:rsidRDefault="00F73D46" w:rsidP="00F73D46">
      <w:pPr>
        <w:pStyle w:val="paragraphrenmekts"/>
      </w:pPr>
      <w:r w:rsidRPr="00734CC0">
        <w:t>3)</w:t>
      </w:r>
    </w:p>
    <w:p w14:paraId="340B97D9" w14:textId="77777777" w:rsidR="00F73D46" w:rsidRPr="00734CC0" w:rsidRDefault="00F73D46" w:rsidP="00F73D46">
      <w:pPr>
        <w:pStyle w:val="paragraphrenmekts"/>
      </w:pPr>
      <w:r w:rsidRPr="00734CC0">
        <w:t>4)</w:t>
      </w:r>
    </w:p>
    <w:p w14:paraId="3BCD2D02" w14:textId="77777777" w:rsidR="00F73D46" w:rsidRPr="00734CC0" w:rsidRDefault="00F73D46" w:rsidP="00F73D46">
      <w:pPr>
        <w:pStyle w:val="paragraphrenmekts"/>
      </w:pPr>
      <w:r w:rsidRPr="00734CC0">
        <w:t>5)</w:t>
      </w:r>
    </w:p>
    <w:p w14:paraId="49448303" w14:textId="77777777" w:rsidR="00F73D46" w:rsidRPr="00734CC0" w:rsidRDefault="00F73D46" w:rsidP="00F73D46">
      <w:pPr>
        <w:pStyle w:val="paragraphrenmekts"/>
      </w:pPr>
      <w:r w:rsidRPr="00734CC0">
        <w:t>6)</w:t>
      </w:r>
    </w:p>
    <w:p w14:paraId="6462E966" w14:textId="77777777" w:rsidR="00F73D46" w:rsidRPr="00734CC0" w:rsidRDefault="00F73D46" w:rsidP="00F73D46">
      <w:pPr>
        <w:pStyle w:val="paragraphrenmekts"/>
      </w:pPr>
      <w:r w:rsidRPr="00734CC0">
        <w:t>7)</w:t>
      </w:r>
    </w:p>
    <w:p w14:paraId="41A0C9B1" w14:textId="77777777" w:rsidR="00F73D46" w:rsidRPr="00734CC0" w:rsidRDefault="00F73D46" w:rsidP="00F73D46">
      <w:pPr>
        <w:pStyle w:val="paragraphrenmekts"/>
      </w:pPr>
      <w:r w:rsidRPr="00734CC0">
        <w:t>8)</w:t>
      </w:r>
    </w:p>
    <w:p w14:paraId="34FABEC6" w14:textId="7C0EF5B9" w:rsidR="00734CC0" w:rsidRPr="00734CC0" w:rsidRDefault="00734CC0" w:rsidP="004C5CDE">
      <w:pPr>
        <w:rPr>
          <w:rFonts w:ascii="Times New Roman" w:hAnsi="Times New Roman" w:cs="Times New Roman"/>
          <w:color w:val="FF0000"/>
          <w:sz w:val="18"/>
          <w:szCs w:val="18"/>
        </w:rPr>
      </w:pPr>
    </w:p>
    <w:p w14:paraId="14B87BE9" w14:textId="000B345D" w:rsidR="00734CC0" w:rsidRPr="00734CC0" w:rsidRDefault="00734CC0" w:rsidP="004C5CDE">
      <w:pPr>
        <w:rPr>
          <w:rFonts w:ascii="Times New Roman" w:hAnsi="Times New Roman" w:cs="Times New Roman"/>
          <w:color w:val="FF0000"/>
          <w:sz w:val="18"/>
          <w:szCs w:val="18"/>
        </w:rPr>
      </w:pPr>
    </w:p>
    <w:p w14:paraId="24D259F8" w14:textId="3B140A79" w:rsidR="003B1BF6" w:rsidRPr="00734CC0" w:rsidRDefault="00734CC0" w:rsidP="00734CC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34CC0">
        <w:rPr>
          <w:rFonts w:ascii="Times New Roman" w:hAnsi="Times New Roman" w:cs="Times New Roman"/>
          <w:b/>
          <w:bCs/>
          <w:sz w:val="24"/>
          <w:szCs w:val="24"/>
        </w:rPr>
        <w:t>SORULAR</w:t>
      </w:r>
    </w:p>
    <w:p w14:paraId="00384DB7" w14:textId="77777777" w:rsidR="003B1BF6" w:rsidRPr="00734CC0" w:rsidRDefault="003B1BF6" w:rsidP="004C5CDE">
      <w:pPr>
        <w:rPr>
          <w:rFonts w:ascii="Times New Roman" w:hAnsi="Times New Roman" w:cs="Times New Roman"/>
        </w:rPr>
      </w:pPr>
    </w:p>
    <w:p w14:paraId="1AB49FFA" w14:textId="79CD3E6C" w:rsidR="003B1BF6" w:rsidRPr="00734CC0" w:rsidRDefault="00734CC0" w:rsidP="004C5CDE">
      <w:pPr>
        <w:rPr>
          <w:rFonts w:ascii="Times New Roman" w:hAnsi="Times New Roman" w:cs="Times New Roman"/>
          <w:b/>
          <w:bCs/>
        </w:rPr>
      </w:pPr>
      <w:r w:rsidRPr="00734CC0">
        <w:rPr>
          <w:rFonts w:ascii="Times New Roman" w:hAnsi="Times New Roman" w:cs="Times New Roman"/>
          <w:b/>
          <w:bCs/>
        </w:rPr>
        <w:t>Soru 1. ……………………………………………</w:t>
      </w:r>
      <w:proofErr w:type="gramStart"/>
      <w:r w:rsidRPr="00734CC0">
        <w:rPr>
          <w:rFonts w:ascii="Times New Roman" w:hAnsi="Times New Roman" w:cs="Times New Roman"/>
          <w:b/>
          <w:bCs/>
        </w:rPr>
        <w:t>…….</w:t>
      </w:r>
      <w:proofErr w:type="gramEnd"/>
      <w:r w:rsidRPr="00734CC0">
        <w:rPr>
          <w:rFonts w:ascii="Times New Roman" w:hAnsi="Times New Roman" w:cs="Times New Roman"/>
          <w:b/>
          <w:bCs/>
        </w:rPr>
        <w:t>.? (……. Puan)</w:t>
      </w:r>
    </w:p>
    <w:p w14:paraId="3216989C" w14:textId="2F8B1F25" w:rsidR="00734CC0" w:rsidRPr="00734CC0" w:rsidRDefault="00734CC0" w:rsidP="004C5CDE">
      <w:pPr>
        <w:rPr>
          <w:rFonts w:ascii="Times New Roman" w:hAnsi="Times New Roman" w:cs="Times New Roman"/>
          <w:b/>
          <w:bCs/>
        </w:rPr>
      </w:pPr>
      <w:r w:rsidRPr="00734CC0">
        <w:rPr>
          <w:rFonts w:ascii="Times New Roman" w:hAnsi="Times New Roman" w:cs="Times New Roman"/>
          <w:b/>
          <w:bCs/>
        </w:rPr>
        <w:t>Soru 2. ……………………………………………</w:t>
      </w:r>
      <w:proofErr w:type="gramStart"/>
      <w:r w:rsidRPr="00734CC0">
        <w:rPr>
          <w:rFonts w:ascii="Times New Roman" w:hAnsi="Times New Roman" w:cs="Times New Roman"/>
          <w:b/>
          <w:bCs/>
        </w:rPr>
        <w:t>…….</w:t>
      </w:r>
      <w:proofErr w:type="gramEnd"/>
      <w:r w:rsidRPr="00734CC0">
        <w:rPr>
          <w:rFonts w:ascii="Times New Roman" w:hAnsi="Times New Roman" w:cs="Times New Roman"/>
          <w:b/>
          <w:bCs/>
        </w:rPr>
        <w:t>.? (……. Puan)</w:t>
      </w:r>
    </w:p>
    <w:p w14:paraId="55C8F080" w14:textId="7E2BB1CB" w:rsidR="00734CC0" w:rsidRPr="00734CC0" w:rsidRDefault="00734CC0" w:rsidP="00734CC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734CC0">
        <w:rPr>
          <w:rFonts w:ascii="Times New Roman" w:hAnsi="Times New Roman" w:cs="Times New Roman"/>
          <w:b/>
          <w:bCs/>
        </w:rPr>
        <w:t>Soru 3. ……………………………………………</w:t>
      </w:r>
      <w:proofErr w:type="gramStart"/>
      <w:r w:rsidRPr="00734CC0">
        <w:rPr>
          <w:rFonts w:ascii="Times New Roman" w:hAnsi="Times New Roman" w:cs="Times New Roman"/>
          <w:b/>
          <w:bCs/>
        </w:rPr>
        <w:t>…….</w:t>
      </w:r>
      <w:proofErr w:type="gramEnd"/>
      <w:r w:rsidRPr="00734CC0">
        <w:rPr>
          <w:rFonts w:ascii="Times New Roman" w:hAnsi="Times New Roman" w:cs="Times New Roman"/>
          <w:b/>
          <w:bCs/>
        </w:rPr>
        <w:t>.? (……. Puan)</w:t>
      </w:r>
    </w:p>
    <w:p w14:paraId="4B8F42B6" w14:textId="4567FD16" w:rsidR="00734CC0" w:rsidRPr="00734CC0" w:rsidRDefault="00734CC0" w:rsidP="00734CC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734CC0">
        <w:rPr>
          <w:rFonts w:ascii="Times New Roman" w:hAnsi="Times New Roman" w:cs="Times New Roman"/>
          <w:b/>
          <w:bCs/>
        </w:rPr>
        <w:t>a)</w:t>
      </w:r>
    </w:p>
    <w:p w14:paraId="5C7E187B" w14:textId="3BC6C53F" w:rsidR="00734CC0" w:rsidRPr="00734CC0" w:rsidRDefault="00734CC0" w:rsidP="00734CC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734CC0">
        <w:rPr>
          <w:rFonts w:ascii="Times New Roman" w:hAnsi="Times New Roman" w:cs="Times New Roman"/>
          <w:b/>
          <w:bCs/>
        </w:rPr>
        <w:t>b)</w:t>
      </w:r>
    </w:p>
    <w:p w14:paraId="67D3E1DD" w14:textId="492D8AC2" w:rsidR="00734CC0" w:rsidRPr="00734CC0" w:rsidRDefault="00734CC0" w:rsidP="00734CC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</w:t>
      </w:r>
      <w:r w:rsidRPr="00734CC0">
        <w:rPr>
          <w:rFonts w:ascii="Times New Roman" w:hAnsi="Times New Roman" w:cs="Times New Roman"/>
          <w:b/>
          <w:bCs/>
        </w:rPr>
        <w:t>)</w:t>
      </w:r>
    </w:p>
    <w:p w14:paraId="7BE90486" w14:textId="48EAE40F" w:rsidR="00734CC0" w:rsidRPr="00734CC0" w:rsidRDefault="00734CC0" w:rsidP="00734CC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734CC0">
        <w:rPr>
          <w:rFonts w:ascii="Times New Roman" w:hAnsi="Times New Roman" w:cs="Times New Roman"/>
          <w:b/>
          <w:bCs/>
        </w:rPr>
        <w:t>d)</w:t>
      </w:r>
    </w:p>
    <w:p w14:paraId="73A0A656" w14:textId="08B3F67E" w:rsidR="00734CC0" w:rsidRDefault="00734CC0" w:rsidP="00734CC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734CC0">
        <w:rPr>
          <w:rFonts w:ascii="Times New Roman" w:hAnsi="Times New Roman" w:cs="Times New Roman"/>
          <w:b/>
          <w:bCs/>
        </w:rPr>
        <w:t>e)</w:t>
      </w:r>
    </w:p>
    <w:p w14:paraId="3005F4E5" w14:textId="77777777" w:rsidR="002933C1" w:rsidRDefault="002933C1" w:rsidP="00734CC0">
      <w:pPr>
        <w:spacing w:after="0" w:line="240" w:lineRule="auto"/>
        <w:rPr>
          <w:rFonts w:ascii="Times New Roman" w:hAnsi="Times New Roman" w:cs="Times New Roman"/>
          <w:color w:val="FF0000"/>
          <w:sz w:val="18"/>
          <w:szCs w:val="18"/>
        </w:rPr>
      </w:pPr>
    </w:p>
    <w:p w14:paraId="2237EE03" w14:textId="77777777" w:rsidR="002933C1" w:rsidRDefault="002933C1" w:rsidP="00734CC0">
      <w:pPr>
        <w:spacing w:after="0" w:line="240" w:lineRule="auto"/>
        <w:rPr>
          <w:rFonts w:ascii="Times New Roman" w:hAnsi="Times New Roman" w:cs="Times New Roman"/>
          <w:color w:val="FF0000"/>
          <w:sz w:val="18"/>
          <w:szCs w:val="18"/>
        </w:rPr>
      </w:pPr>
    </w:p>
    <w:p w14:paraId="1D66B5C3" w14:textId="77777777" w:rsidR="002933C1" w:rsidRDefault="002933C1" w:rsidP="00734CC0">
      <w:pPr>
        <w:spacing w:after="0" w:line="240" w:lineRule="auto"/>
        <w:rPr>
          <w:rFonts w:ascii="Times New Roman" w:hAnsi="Times New Roman" w:cs="Times New Roman"/>
          <w:color w:val="FF0000"/>
          <w:sz w:val="18"/>
          <w:szCs w:val="18"/>
        </w:rPr>
      </w:pPr>
    </w:p>
    <w:p w14:paraId="2B74D67D" w14:textId="77777777" w:rsidR="002933C1" w:rsidRDefault="002933C1" w:rsidP="00734CC0">
      <w:pPr>
        <w:spacing w:after="0" w:line="240" w:lineRule="auto"/>
        <w:rPr>
          <w:rFonts w:ascii="Times New Roman" w:hAnsi="Times New Roman" w:cs="Times New Roman"/>
          <w:color w:val="FF0000"/>
          <w:sz w:val="18"/>
          <w:szCs w:val="18"/>
        </w:rPr>
      </w:pPr>
    </w:p>
    <w:p w14:paraId="2F3C9D60" w14:textId="77777777" w:rsidR="002933C1" w:rsidRDefault="002933C1" w:rsidP="00734CC0">
      <w:pPr>
        <w:spacing w:after="0" w:line="240" w:lineRule="auto"/>
        <w:rPr>
          <w:rFonts w:ascii="Times New Roman" w:hAnsi="Times New Roman" w:cs="Times New Roman"/>
          <w:color w:val="FF0000"/>
          <w:sz w:val="18"/>
          <w:szCs w:val="18"/>
        </w:rPr>
      </w:pPr>
    </w:p>
    <w:p w14:paraId="73A146C2" w14:textId="77777777" w:rsidR="002933C1" w:rsidRDefault="002933C1" w:rsidP="00734CC0">
      <w:pPr>
        <w:spacing w:after="0" w:line="240" w:lineRule="auto"/>
        <w:rPr>
          <w:rFonts w:ascii="Times New Roman" w:hAnsi="Times New Roman" w:cs="Times New Roman"/>
          <w:color w:val="FF0000"/>
          <w:sz w:val="18"/>
          <w:szCs w:val="18"/>
        </w:rPr>
      </w:pPr>
    </w:p>
    <w:p w14:paraId="4D71D90F" w14:textId="77777777" w:rsidR="002933C1" w:rsidRDefault="002933C1" w:rsidP="00734CC0">
      <w:pPr>
        <w:spacing w:after="0" w:line="240" w:lineRule="auto"/>
        <w:rPr>
          <w:rFonts w:ascii="Times New Roman" w:hAnsi="Times New Roman" w:cs="Times New Roman"/>
          <w:color w:val="FF0000"/>
          <w:sz w:val="18"/>
          <w:szCs w:val="18"/>
        </w:rPr>
      </w:pPr>
    </w:p>
    <w:p w14:paraId="7188EB8B" w14:textId="77777777" w:rsidR="002933C1" w:rsidRPr="00734CC0" w:rsidRDefault="002933C1" w:rsidP="00734CC0">
      <w:pPr>
        <w:spacing w:after="0" w:line="240" w:lineRule="auto"/>
        <w:rPr>
          <w:rFonts w:ascii="Times New Roman" w:hAnsi="Times New Roman" w:cs="Times New Roman"/>
          <w:color w:val="FF0000"/>
          <w:sz w:val="18"/>
          <w:szCs w:val="18"/>
        </w:rPr>
      </w:pPr>
    </w:p>
    <w:sectPr w:rsidR="002933C1" w:rsidRPr="00734CC0" w:rsidSect="00F73D4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0FF70" w14:textId="77777777" w:rsidR="00B31EEF" w:rsidRDefault="00B31EEF" w:rsidP="00F73D46">
      <w:pPr>
        <w:spacing w:after="0" w:line="240" w:lineRule="auto"/>
      </w:pPr>
      <w:r>
        <w:separator/>
      </w:r>
    </w:p>
  </w:endnote>
  <w:endnote w:type="continuationSeparator" w:id="0">
    <w:p w14:paraId="389F128B" w14:textId="77777777" w:rsidR="00B31EEF" w:rsidRDefault="00B31EEF" w:rsidP="00F73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AEA99" w14:textId="77777777" w:rsidR="00346A93" w:rsidRDefault="00346A9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18767" w14:textId="77777777" w:rsidR="00346A93" w:rsidRDefault="00346A9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20D3A" w14:textId="77777777" w:rsidR="00346A93" w:rsidRDefault="00346A9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7FFA2" w14:textId="77777777" w:rsidR="00B31EEF" w:rsidRDefault="00B31EEF" w:rsidP="00F73D46">
      <w:pPr>
        <w:spacing w:after="0" w:line="240" w:lineRule="auto"/>
      </w:pPr>
      <w:r>
        <w:separator/>
      </w:r>
    </w:p>
  </w:footnote>
  <w:footnote w:type="continuationSeparator" w:id="0">
    <w:p w14:paraId="1FABAA60" w14:textId="77777777" w:rsidR="00B31EEF" w:rsidRDefault="00B31EEF" w:rsidP="00F73D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16068" w14:textId="77777777" w:rsidR="00346A93" w:rsidRDefault="00346A9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ABA5A" w14:textId="567FAA19" w:rsidR="00F73D46" w:rsidRPr="0064749D" w:rsidRDefault="00F73D46" w:rsidP="00F73D46">
    <w:pPr>
      <w:pStyle w:val="stBilgi"/>
      <w:tabs>
        <w:tab w:val="clear" w:pos="4680"/>
        <w:tab w:val="clear" w:pos="9360"/>
        <w:tab w:val="left" w:pos="1230"/>
        <w:tab w:val="left" w:pos="5580"/>
      </w:tabs>
      <w:jc w:val="center"/>
      <w:rPr>
        <w:sz w:val="24"/>
        <w:szCs w:val="24"/>
        <w:lang w:eastAsia="tr-TR"/>
      </w:rPr>
    </w:pPr>
    <w:r>
      <w:rPr>
        <w:noProof/>
        <w:lang w:eastAsia="tr-TR"/>
      </w:rPr>
      <w:drawing>
        <wp:anchor distT="0" distB="0" distL="114300" distR="114300" simplePos="0" relativeHeight="251660288" behindDoc="0" locked="0" layoutInCell="1" allowOverlap="1" wp14:anchorId="6F367175" wp14:editId="131A3B93">
          <wp:simplePos x="0" y="0"/>
          <wp:positionH relativeFrom="column">
            <wp:posOffset>-585470</wp:posOffset>
          </wp:positionH>
          <wp:positionV relativeFrom="paragraph">
            <wp:posOffset>20955</wp:posOffset>
          </wp:positionV>
          <wp:extent cx="664210" cy="669925"/>
          <wp:effectExtent l="0" t="0" r="2540" b="0"/>
          <wp:wrapThrough wrapText="bothSides">
            <wp:wrapPolygon edited="0">
              <wp:start x="0" y="0"/>
              <wp:lineTo x="0" y="20883"/>
              <wp:lineTo x="21063" y="20883"/>
              <wp:lineTo x="21063" y="0"/>
              <wp:lineTo x="0" y="0"/>
            </wp:wrapPolygon>
          </wp:wrapThrough>
          <wp:docPr id="531028353" name="Resim 5310283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1028353" name="Resim 53102835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64210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tr-TR"/>
      </w:rPr>
      <w:drawing>
        <wp:anchor distT="0" distB="0" distL="114300" distR="114300" simplePos="0" relativeHeight="251658240" behindDoc="0" locked="0" layoutInCell="1" allowOverlap="1" wp14:anchorId="5FA625B3" wp14:editId="01C9375D">
          <wp:simplePos x="0" y="0"/>
          <wp:positionH relativeFrom="column">
            <wp:posOffset>5584825</wp:posOffset>
          </wp:positionH>
          <wp:positionV relativeFrom="paragraph">
            <wp:posOffset>7620</wp:posOffset>
          </wp:positionV>
          <wp:extent cx="685800" cy="690880"/>
          <wp:effectExtent l="0" t="0" r="0" b="0"/>
          <wp:wrapThrough wrapText="bothSides">
            <wp:wrapPolygon edited="0">
              <wp:start x="6000" y="0"/>
              <wp:lineTo x="0" y="2978"/>
              <wp:lineTo x="0" y="15485"/>
              <wp:lineTo x="2400" y="19059"/>
              <wp:lineTo x="5400" y="20846"/>
              <wp:lineTo x="6000" y="20846"/>
              <wp:lineTo x="15000" y="20846"/>
              <wp:lineTo x="15600" y="20846"/>
              <wp:lineTo x="18600" y="19059"/>
              <wp:lineTo x="21000" y="15485"/>
              <wp:lineTo x="21000" y="2978"/>
              <wp:lineTo x="15000" y="0"/>
              <wp:lineTo x="6000" y="0"/>
            </wp:wrapPolygon>
          </wp:wrapThrough>
          <wp:docPr id="1" name="Resim 1" descr="amblem, simge, sembol, ticari marka, logo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 descr="amblem, simge, sembol, ticari marka, logo içeren bir resim&#10;&#10;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9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C3104">
      <w:rPr>
        <w:rFonts w:cs="Times New Roman"/>
        <w:b/>
        <w:sz w:val="24"/>
        <w:szCs w:val="24"/>
      </w:rPr>
      <w:t xml:space="preserve">LİSANSÜSTÜ EĞİTİM </w:t>
    </w:r>
    <w:r>
      <w:rPr>
        <w:rFonts w:cs="Times New Roman"/>
        <w:b/>
        <w:sz w:val="24"/>
        <w:szCs w:val="24"/>
      </w:rPr>
      <w:t>ENSTİTÜSÜ</w:t>
    </w:r>
  </w:p>
  <w:p w14:paraId="0A2BE83D" w14:textId="4B617B8B" w:rsidR="00F73D46" w:rsidRPr="0064749D" w:rsidRDefault="00346A93" w:rsidP="00F73D46">
    <w:pPr>
      <w:pStyle w:val="stBilgi"/>
      <w:tabs>
        <w:tab w:val="clear" w:pos="4680"/>
        <w:tab w:val="clear" w:pos="9360"/>
        <w:tab w:val="left" w:pos="1230"/>
        <w:tab w:val="left" w:pos="5580"/>
      </w:tabs>
      <w:jc w:val="center"/>
      <w:rPr>
        <w:rFonts w:cs="Times New Roman"/>
        <w:b/>
        <w:sz w:val="24"/>
        <w:szCs w:val="24"/>
      </w:rPr>
    </w:pPr>
    <w:r>
      <w:rPr>
        <w:rFonts w:cs="Times New Roman"/>
        <w:b/>
        <w:sz w:val="24"/>
        <w:szCs w:val="24"/>
      </w:rPr>
      <w:t>ENERJİ KAYNAKLARI ve YÖNETİMİ</w:t>
    </w:r>
    <w:r w:rsidR="00DC3104" w:rsidRPr="00DC3104">
      <w:rPr>
        <w:rFonts w:cs="Times New Roman"/>
        <w:b/>
        <w:sz w:val="24"/>
        <w:szCs w:val="24"/>
      </w:rPr>
      <w:t xml:space="preserve"> </w:t>
    </w:r>
    <w:r w:rsidR="00DC3104">
      <w:rPr>
        <w:rFonts w:cs="Times New Roman"/>
        <w:b/>
        <w:sz w:val="24"/>
        <w:szCs w:val="24"/>
      </w:rPr>
      <w:t xml:space="preserve">ANABİLİM DALI </w:t>
    </w:r>
  </w:p>
  <w:p w14:paraId="517921F5" w14:textId="1B6D570A" w:rsidR="00F73D46" w:rsidRPr="0064749D" w:rsidRDefault="00F73D46" w:rsidP="00F73D46">
    <w:pPr>
      <w:pStyle w:val="stBilgi"/>
      <w:tabs>
        <w:tab w:val="clear" w:pos="4680"/>
        <w:tab w:val="clear" w:pos="9360"/>
        <w:tab w:val="left" w:pos="1230"/>
        <w:tab w:val="left" w:pos="5580"/>
      </w:tabs>
      <w:jc w:val="center"/>
      <w:rPr>
        <w:rFonts w:cs="Times New Roman"/>
        <w:b/>
        <w:sz w:val="24"/>
        <w:szCs w:val="24"/>
      </w:rPr>
    </w:pPr>
    <w:r w:rsidRPr="0064749D">
      <w:rPr>
        <w:rFonts w:cs="Times New Roman"/>
        <w:b/>
        <w:sz w:val="24"/>
        <w:szCs w:val="24"/>
      </w:rPr>
      <w:t>20../20… Öğretim Yılı …… Yarıyılı</w:t>
    </w:r>
    <w:proofErr w:type="gramStart"/>
    <w:r>
      <w:rPr>
        <w:rFonts w:cs="Times New Roman"/>
        <w:b/>
        <w:sz w:val="24"/>
        <w:szCs w:val="24"/>
      </w:rPr>
      <w:t xml:space="preserve"> </w:t>
    </w:r>
    <w:r w:rsidRPr="0064749D">
      <w:rPr>
        <w:rFonts w:cs="Times New Roman"/>
        <w:b/>
        <w:sz w:val="24"/>
        <w:szCs w:val="24"/>
      </w:rPr>
      <w:t>.…</w:t>
    </w:r>
    <w:proofErr w:type="gramEnd"/>
    <w:r w:rsidRPr="0064749D">
      <w:rPr>
        <w:rFonts w:cs="Times New Roman"/>
        <w:b/>
        <w:sz w:val="24"/>
        <w:szCs w:val="24"/>
      </w:rPr>
      <w:t>………………… Dersi</w:t>
    </w:r>
  </w:p>
  <w:p w14:paraId="335D7A62" w14:textId="1EC9A316" w:rsidR="00F73D46" w:rsidRDefault="00F73D46" w:rsidP="00F73D46">
    <w:pPr>
      <w:pStyle w:val="stBilgi"/>
      <w:jc w:val="center"/>
    </w:pPr>
    <w:r w:rsidRPr="0064749D">
      <w:rPr>
        <w:rFonts w:cs="Times New Roman"/>
        <w:b/>
        <w:sz w:val="24"/>
        <w:szCs w:val="24"/>
      </w:rPr>
      <w:t xml:space="preserve">Sınav Soru-Cevap </w:t>
    </w:r>
    <w:proofErr w:type="gramStart"/>
    <w:r w:rsidRPr="0064749D">
      <w:rPr>
        <w:rFonts w:cs="Times New Roman"/>
        <w:b/>
        <w:sz w:val="24"/>
        <w:szCs w:val="24"/>
      </w:rPr>
      <w:t>Kağıdı</w:t>
    </w:r>
    <w:proofErr w:type="gramEnd"/>
  </w:p>
  <w:p w14:paraId="2BDFB914" w14:textId="05A8BB78" w:rsidR="00F73D46" w:rsidRDefault="00F73D46">
    <w:pPr>
      <w:pStyle w:val="stBilgi"/>
    </w:pPr>
    <w:r>
      <w:rPr>
        <w:noProof/>
        <w:lang w:eastAsia="tr-TR"/>
        <w14:ligatures w14:val="standardContextua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52C8F3C" wp14:editId="45FAF9B9">
              <wp:simplePos x="0" y="0"/>
              <wp:positionH relativeFrom="column">
                <wp:posOffset>-610235</wp:posOffset>
              </wp:positionH>
              <wp:positionV relativeFrom="paragraph">
                <wp:posOffset>106680</wp:posOffset>
              </wp:positionV>
              <wp:extent cx="6911340" cy="0"/>
              <wp:effectExtent l="0" t="0" r="0" b="0"/>
              <wp:wrapNone/>
              <wp:docPr id="1540261987" name="Düz Bağlayıcı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134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311180D" id="Düz Bağlayıcı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8.05pt,8.4pt" to="496.1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" strokecolor="black [3213]" strokeweight="1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A6632" w14:textId="77777777" w:rsidR="00346A93" w:rsidRDefault="00346A9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NjU1tjAyNzExNzJR0lEKTi0uzszPAykwrAUAflC0lSwAAAA="/>
  </w:docVars>
  <w:rsids>
    <w:rsidRoot w:val="000D08F8"/>
    <w:rsid w:val="000D08F8"/>
    <w:rsid w:val="002933C1"/>
    <w:rsid w:val="00346A93"/>
    <w:rsid w:val="003B1BF6"/>
    <w:rsid w:val="004C5CDE"/>
    <w:rsid w:val="005C0CAB"/>
    <w:rsid w:val="00733554"/>
    <w:rsid w:val="00734CC0"/>
    <w:rsid w:val="008208AC"/>
    <w:rsid w:val="00AD6CE4"/>
    <w:rsid w:val="00B31EEF"/>
    <w:rsid w:val="00C04DE5"/>
    <w:rsid w:val="00CE2750"/>
    <w:rsid w:val="00DC3104"/>
    <w:rsid w:val="00E0351B"/>
    <w:rsid w:val="00F73D46"/>
    <w:rsid w:val="00FC5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14C7AF"/>
  <w15:chartTrackingRefBased/>
  <w15:docId w15:val="{1833FEE6-9BCA-45FF-8911-62B73CAF8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4C5CD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C04DE5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kern w:val="0"/>
      <w14:ligatures w14:val="none"/>
    </w:rPr>
  </w:style>
  <w:style w:type="character" w:customStyle="1" w:styleId="stBilgiChar">
    <w:name w:val="Üst Bilgi Char"/>
    <w:basedOn w:val="VarsaylanParagrafYazTipi"/>
    <w:link w:val="stBilgi"/>
    <w:uiPriority w:val="99"/>
    <w:rsid w:val="00C04DE5"/>
    <w:rPr>
      <w:rFonts w:ascii="Times New Roman" w:hAnsi="Times New Roman"/>
      <w:kern w:val="0"/>
      <w14:ligatures w14:val="none"/>
    </w:rPr>
  </w:style>
  <w:style w:type="table" w:styleId="TabloKlavuzu">
    <w:name w:val="Table Grid"/>
    <w:basedOn w:val="NormalTablo"/>
    <w:uiPriority w:val="39"/>
    <w:rsid w:val="00C04DE5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renmekts">
    <w:name w:val="paragraph öğrenme çıktısı"/>
    <w:basedOn w:val="Normal"/>
    <w:autoRedefine/>
    <w:qFormat/>
    <w:rsid w:val="00F73D46"/>
    <w:pPr>
      <w:spacing w:after="0" w:line="240" w:lineRule="auto"/>
    </w:pPr>
    <w:rPr>
      <w:rFonts w:ascii="Times New Roman" w:eastAsia="Times New Roman" w:hAnsi="Times New Roman" w:cs="Times New Roman"/>
      <w:kern w:val="0"/>
      <w:sz w:val="18"/>
      <w:szCs w:val="24"/>
      <w:lang w:eastAsia="tr-TR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F73D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73D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372</Characters>
  <Application>Microsoft Office Word</Application>
  <DocSecurity>0</DocSecurity>
  <Lines>67</Lines>
  <Paragraphs>3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khan Çalışkan</dc:creator>
  <cp:keywords/>
  <dc:description/>
  <cp:lastModifiedBy>Uğur CENGİZ</cp:lastModifiedBy>
  <cp:revision>3</cp:revision>
  <dcterms:created xsi:type="dcterms:W3CDTF">2023-12-27T07:25:00Z</dcterms:created>
  <dcterms:modified xsi:type="dcterms:W3CDTF">2023-12-27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3be4382760c1734cac9f54b039f96a990847005de60132d359d67addba15e4</vt:lpwstr>
  </property>
</Properties>
</file>